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39023" w14:textId="08E9FBAE" w:rsidR="00921F8A" w:rsidRDefault="00834E15">
      <w:r>
        <w:t xml:space="preserve">To check this, </w:t>
      </w:r>
    </w:p>
    <w:sectPr w:rsidR="00921F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TUzMDY3NjAzMjdU0lEKTi0uzszPAykwrAUA0uZyoywAAAA="/>
  </w:docVars>
  <w:rsids>
    <w:rsidRoot w:val="00834E15"/>
    <w:rsid w:val="00834E15"/>
    <w:rsid w:val="00921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81C49"/>
  <w15:chartTrackingRefBased/>
  <w15:docId w15:val="{98A01E43-56D1-4EBC-A932-19A254F5C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Figueroa</dc:creator>
  <cp:keywords/>
  <dc:description/>
  <cp:lastModifiedBy>Alejandro Figueroa</cp:lastModifiedBy>
  <cp:revision>1</cp:revision>
  <dcterms:created xsi:type="dcterms:W3CDTF">2022-04-14T21:33:00Z</dcterms:created>
  <dcterms:modified xsi:type="dcterms:W3CDTF">2022-04-14T21:33:00Z</dcterms:modified>
</cp:coreProperties>
</file>